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2BD96C38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8E42B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robust</w:t>
      </w:r>
      <w:bookmarkStart w:id="0" w:name="_GoBack"/>
      <w:bookmarkEnd w:id="0"/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2C5A6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various software tool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Git handle: ApluUalberta</w:t>
      </w:r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ollaboration of 6 group members using Github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oogle Maps and Firestore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19D9DFF0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Design r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visioning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evelopment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f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front-end user interface and testing</w:t>
      </w:r>
    </w:p>
    <w:p w14:paraId="0708B8F9" w14:textId="6AB2EF3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ithub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352726C7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3A0762FB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86D03FC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93EBB5B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6A65F9D" w14:textId="77777777" w:rsidR="00FE4B6E" w:rsidRPr="00F91731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5C296FD" w14:textId="43D839E2" w:rsidR="00FE4B6E" w:rsidRP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refine proof-of-concept implementation and assess market validation</w:t>
      </w:r>
    </w:p>
    <w:p w14:paraId="06E89AFF" w14:textId="3A7E990F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gFAI32K4I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81357"/>
    <w:rsid w:val="002C5A6E"/>
    <w:rsid w:val="00302A8A"/>
    <w:rsid w:val="00366140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E59C2"/>
    <w:rsid w:val="004F7D5E"/>
    <w:rsid w:val="00511D41"/>
    <w:rsid w:val="005273DF"/>
    <w:rsid w:val="00530249"/>
    <w:rsid w:val="00552046"/>
    <w:rsid w:val="005551A6"/>
    <w:rsid w:val="005614AE"/>
    <w:rsid w:val="005A5321"/>
    <w:rsid w:val="005B47A8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E42B7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61875"/>
    <w:rsid w:val="00A75C84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A64C6"/>
    <w:rsid w:val="00FC366A"/>
    <w:rsid w:val="00FE4B6E"/>
    <w:rsid w:val="00FE77AB"/>
    <w:rsid w:val="00FF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0A3811-64E6-4BBF-AB45-9BD180E00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8</TotalTime>
  <Pages>1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7</cp:revision>
  <cp:lastPrinted>2020-01-23T00:03:00Z</cp:lastPrinted>
  <dcterms:created xsi:type="dcterms:W3CDTF">2019-10-14T22:49:00Z</dcterms:created>
  <dcterms:modified xsi:type="dcterms:W3CDTF">2020-01-24T00:07:00Z</dcterms:modified>
</cp:coreProperties>
</file>